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the-pythagorean-identity-part-1"/>
    <w:p>
      <w:pPr>
        <w:pStyle w:val="Heading2"/>
      </w:pPr>
      <w:r>
        <w:t xml:space="preserve">Lesson 5: The Pythagorean Identity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cosine and sine.</w:t>
      </w:r>
    </w:p>
    <w:bookmarkStart w:id="24" w:name="circle-equations"/>
    <w:p>
      <w:pPr>
        <w:pStyle w:val="Heading3"/>
      </w:pPr>
      <w:r>
        <w:t xml:space="preserve">5.1: Circle Equations</w:t>
      </w:r>
    </w:p>
    <w:p>
      <w:pPr>
        <w:pStyle w:val="FirstParagraph"/>
      </w:pPr>
      <w:r>
        <w:t xml:space="preserve">Here is 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a radius of 1 unit.</w:t>
      </w:r>
    </w:p>
    <w:p>
      <w:pPr>
        <w:pStyle w:val="BodyText"/>
      </w:pPr>
      <w:r>
        <w:t xml:space="preserve">What are the exact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otated counterclockwis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 O, radius 1. Point P on circle in quadrant 1, central angle theta." title="" id="22" name="Picture"/>
            <a:graphic>
              <a:graphicData uri="http://schemas.openxmlformats.org/drawingml/2006/picture">
                <pic:pic>
                  <pic:nvPicPr>
                    <pic:cNvPr descr="/app/tmp/embedder-1671002261.85411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sine-sine-and-the-unit-circle"/>
    <w:p>
      <w:pPr>
        <w:pStyle w:val="Heading3"/>
      </w:pPr>
      <w:r>
        <w:t xml:space="preserve">5.2: Cosine, Sine, and the Unit Circle</w:t>
      </w:r>
    </w:p>
    <w:p>
      <w:pPr>
        <w:pStyle w:val="FirstParagraph"/>
      </w:pPr>
      <w:r>
        <w:t xml:space="preserve">What are the exact coordinates of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f it is rota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counterclockwise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70" cy="2415070"/>
            <wp:effectExtent b="0" l="0" r="0" t="0"/>
            <wp:docPr descr="A circle with center O at the origin of an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02261.9476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Start w:id="30" w:name="a-new-identity"/>
    <w:p>
      <w:pPr>
        <w:pStyle w:val="Heading3"/>
      </w:pPr>
      <w:r>
        <w:t xml:space="preserve">5.3: A New Identity</w:t>
      </w:r>
    </w:p>
    <w:p>
      <w:pPr>
        <w:numPr>
          <w:ilvl w:val="0"/>
          <w:numId w:val="1002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t>π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Suppose tha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in quadrant 4. What is the exact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Explain or show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how that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an angl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and neither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 it is impossible for the sum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to be equal to 1.</w:t>
      </w:r>
    </w:p>
    <w:bookmarkEnd w:id="29"/>
    <w:bookmarkEnd w:id="30"/>
    <w:bookmarkStart w:id="37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Let’s say we have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n the unit circle, like the one shown here: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, radius 1. Point P on circle with coordinates a comma b, central angle theta." title="" id="32" name="Picture"/>
            <a:graphic>
              <a:graphicData uri="http://schemas.openxmlformats.org/drawingml/2006/picture">
                <pic:pic>
                  <pic:nvPicPr>
                    <pic:cNvPr descr="/app/tmp/embedder-1671002262.02801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he Pythagorean Theorem, we know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We also know this is true using the equation for a circle with radius 1 unit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, which is true f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since it is on the circle.</w:t>
      </w:r>
    </w:p>
    <w:p>
      <w:pPr>
        <w:pStyle w:val="BodyText"/>
      </w:pPr>
      <w:r>
        <w:t xml:space="preserve">Another way to write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using the angle </w:t>
      </w:r>
      <m:oMath>
        <m:r>
          <m:t>θ</m:t>
        </m:r>
      </m:oMath>
      <w:r>
        <w:t xml:space="preserve">, which gives the loca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relative to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Thinking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is way, its coordinates 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 Sinc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we can return to the Pythagorean Theorem and say that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 is also true.</w:t>
      </w:r>
    </w:p>
    <w:p>
      <w:pPr>
        <w:pStyle w:val="BodyText"/>
      </w:pPr>
      <w:r>
        <w:t xml:space="preserve">What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ere a different angl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asn’t in quadrant 1? It turns out that no matter the quadrant, the coordinates of any point on the unit circle given by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re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 In fact, the definitions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re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the point on the unit circle </w:t>
      </w:r>
      <m:oMath>
        <m:r>
          <m:t>θ</m:t>
        </m:r>
      </m:oMath>
      <w:r>
        <w:t xml:space="preserve"> </w:t>
      </w:r>
      <w:r>
        <w:t xml:space="preserve">radians counterclockwis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Up until today, we’ve only been using the quadrant 1 values for cosine and sine to find side lengths of right triangles, which are always positive.</w:t>
      </w:r>
    </w:p>
    <w:p>
      <w:pPr>
        <w:pStyle w:val="BodyText"/>
      </w:pPr>
      <w:r>
        <w:t xml:space="preserve">This revised definition of cosine and sine means that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rue for all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ed on the unit circle and is known as the</w:t>
      </w:r>
      <w:r>
        <w:t xml:space="preserve"> </w:t>
      </w:r>
      <w:r>
        <w:rPr>
          <w:bCs/>
          <w:b/>
        </w:rPr>
        <w:t xml:space="preserve">Pythagorean Identity</w:t>
      </w:r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42Z</dcterms:created>
  <dcterms:modified xsi:type="dcterms:W3CDTF">2022-12-14T07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6LYzgfawD4n0cLUAOfUkIqhUahPl7MEIZFH1LmRG9C6s46VJeTXT175BUBZ7M6e8L8wLW0A9eVDKBvJulHMg==</vt:lpwstr>
  </property>
</Properties>
</file>